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1CDAC" w14:textId="051335EC" w:rsidR="00CD775B" w:rsidRDefault="00DE3887" w:rsidP="00E31BD0">
      <w:pPr>
        <w:spacing w:after="0" w:line="240" w:lineRule="auto"/>
      </w:pPr>
      <w:r w:rsidRPr="00D96E0D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E1EF7B9" wp14:editId="69845463">
                <wp:simplePos x="0" y="0"/>
                <wp:positionH relativeFrom="page">
                  <wp:posOffset>0</wp:posOffset>
                </wp:positionH>
                <wp:positionV relativeFrom="paragraph">
                  <wp:posOffset>-826135</wp:posOffset>
                </wp:positionV>
                <wp:extent cx="7886700" cy="13411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39240" y="296575"/>
                            <a:ext cx="4777740" cy="510107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D92398" w14:textId="77777777" w:rsidR="00D96E0D" w:rsidRPr="00995432" w:rsidRDefault="00D96E0D" w:rsidP="00D96E0D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995432">
                                <w:rPr>
                                  <w:color w:val="FFFFFF" w:themeColor="background1"/>
                                </w:rPr>
                                <w:t>Standard</w:t>
                              </w:r>
                              <w:r w:rsidRPr="00995432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Operating Guideline</w:t>
                              </w:r>
                            </w:p>
                            <w:p w14:paraId="3A374241" w14:textId="77777777" w:rsidR="00D96E0D" w:rsidRPr="00166473" w:rsidRDefault="00D96E0D" w:rsidP="00D96E0D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166473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anal/Ditch/Levee Maintena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1EF7B9" id="Group 10" o:spid="_x0000_s1026" style="position:absolute;margin-left:0;margin-top:-65.05pt;width:621pt;height:105.6pt;z-index:251668480;mso-position-horizontal-relative:page;mso-height-relative:margin" coordsize="78867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392;top:2965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19D92398" w14:textId="77777777" w:rsidR="00D96E0D" w:rsidRPr="00995432" w:rsidRDefault="00D96E0D" w:rsidP="00D96E0D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995432">
                          <w:rPr>
                            <w:color w:val="FFFFFF" w:themeColor="background1"/>
                          </w:rPr>
                          <w:t>Standard</w:t>
                        </w:r>
                        <w:r w:rsidRPr="00995432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Operating Guideline</w:t>
                        </w:r>
                      </w:p>
                      <w:p w14:paraId="3A374241" w14:textId="77777777" w:rsidR="00D96E0D" w:rsidRPr="00166473" w:rsidRDefault="00D96E0D" w:rsidP="00D96E0D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166473">
                          <w:rPr>
                            <w:b/>
                            <w:color w:val="FFFFFF" w:themeColor="background1"/>
                            <w:szCs w:val="32"/>
                          </w:rPr>
                          <w:t>Canal/Ditch/Levee Maintenanc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73798">
        <w:rPr>
          <w:noProof/>
        </w:rPr>
        <w:drawing>
          <wp:anchor distT="0" distB="0" distL="114300" distR="114300" simplePos="0" relativeHeight="251670528" behindDoc="0" locked="0" layoutInCell="1" allowOverlap="1" wp14:anchorId="0CBB97D7" wp14:editId="3A6532EE">
            <wp:simplePos x="0" y="0"/>
            <wp:positionH relativeFrom="column">
              <wp:posOffset>5160645</wp:posOffset>
            </wp:positionH>
            <wp:positionV relativeFrom="paragraph">
              <wp:posOffset>-620395</wp:posOffset>
            </wp:positionV>
            <wp:extent cx="929640" cy="915035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FC2C35" w14:textId="0C28A414" w:rsidR="00CD775B" w:rsidRDefault="008B6941" w:rsidP="00E31BD0">
      <w:pPr>
        <w:spacing w:after="0" w:line="240" w:lineRule="auto"/>
      </w:pPr>
      <w:r>
        <w:t xml:space="preserve"> </w:t>
      </w:r>
    </w:p>
    <w:p w14:paraId="0238B63D" w14:textId="6C49213F" w:rsidR="00024955" w:rsidRDefault="00024955" w:rsidP="00E31BD0">
      <w:pPr>
        <w:spacing w:after="0" w:line="240" w:lineRule="auto"/>
      </w:pPr>
    </w:p>
    <w:p w14:paraId="54B3F27D" w14:textId="3AA27299" w:rsidR="00995432" w:rsidRDefault="00995432" w:rsidP="00E31BD0">
      <w:pPr>
        <w:spacing w:after="0" w:line="240" w:lineRule="auto"/>
      </w:pPr>
    </w:p>
    <w:p w14:paraId="166A8553" w14:textId="77777777" w:rsidR="00D96E0D" w:rsidRDefault="00D96E0D" w:rsidP="00E31BD0">
      <w:pPr>
        <w:spacing w:after="0" w:line="240" w:lineRule="auto"/>
      </w:pPr>
    </w:p>
    <w:p w14:paraId="0F897874" w14:textId="77777777" w:rsidR="00D03424" w:rsidRPr="00EF27FC" w:rsidRDefault="00D03424" w:rsidP="000E7A4E">
      <w:pPr>
        <w:pStyle w:val="Header"/>
        <w:tabs>
          <w:tab w:val="clear" w:pos="4680"/>
          <w:tab w:val="center" w:pos="7200"/>
        </w:tabs>
        <w:spacing w:after="120"/>
        <w:rPr>
          <w:rFonts w:ascii="Arial" w:hAnsi="Arial" w:cs="Arial"/>
        </w:rPr>
      </w:pPr>
      <w:r w:rsidRPr="00D03424">
        <w:rPr>
          <w:rFonts w:ascii="Arial" w:hAnsi="Arial" w:cs="Arial"/>
          <w:sz w:val="24"/>
        </w:rPr>
        <w:t xml:space="preserve">District Name: </w:t>
      </w:r>
      <w:r w:rsidRPr="00D03424">
        <w:rPr>
          <w:rFonts w:ascii="Arial" w:hAnsi="Arial" w:cs="Arial"/>
          <w:sz w:val="24"/>
          <w:u w:val="single"/>
        </w:rPr>
        <w:tab/>
      </w:r>
    </w:p>
    <w:p w14:paraId="27DEAF91" w14:textId="77777777" w:rsidR="00D03424" w:rsidRPr="00EF27FC" w:rsidRDefault="00D03424" w:rsidP="000E7A4E">
      <w:pPr>
        <w:spacing w:after="120"/>
        <w:rPr>
          <w:rFonts w:cs="Arial"/>
        </w:rPr>
      </w:pPr>
      <w:r w:rsidRPr="00EF27FC">
        <w:rPr>
          <w:rFonts w:cs="Arial"/>
        </w:rPr>
        <w:t>Date Prepared:</w:t>
      </w:r>
      <w:r w:rsidRPr="00EF27FC">
        <w:rPr>
          <w:rFonts w:cs="Arial"/>
          <w:u w:val="single"/>
        </w:rPr>
        <w:tab/>
      </w:r>
      <w:r w:rsidRPr="00EF27FC">
        <w:rPr>
          <w:rFonts w:cs="Arial"/>
          <w:u w:val="single"/>
        </w:rPr>
        <w:tab/>
      </w:r>
      <w:r w:rsidRPr="00EF27FC">
        <w:rPr>
          <w:rFonts w:cs="Arial"/>
          <w:u w:val="single"/>
        </w:rPr>
        <w:tab/>
      </w:r>
      <w:r w:rsidRPr="00EF27FC">
        <w:rPr>
          <w:rFonts w:cs="Arial"/>
        </w:rPr>
        <w:t xml:space="preserve">   Date Revised: </w:t>
      </w:r>
      <w:r w:rsidRPr="00EF27FC">
        <w:rPr>
          <w:rFonts w:cs="Arial"/>
          <w:u w:val="single"/>
        </w:rPr>
        <w:tab/>
      </w:r>
      <w:r w:rsidRPr="00EF27FC">
        <w:rPr>
          <w:rFonts w:cs="Arial"/>
          <w:u w:val="single"/>
        </w:rPr>
        <w:tab/>
      </w:r>
      <w:r w:rsidRPr="00EF27FC">
        <w:rPr>
          <w:rFonts w:cs="Arial"/>
          <w:u w:val="single"/>
        </w:rPr>
        <w:tab/>
      </w:r>
    </w:p>
    <w:p w14:paraId="250214B6" w14:textId="77777777" w:rsidR="00D03424" w:rsidRDefault="00D03424" w:rsidP="00D03424">
      <w:pPr>
        <w:spacing w:after="0"/>
        <w:rPr>
          <w:rFonts w:cs="Arial"/>
          <w:b/>
        </w:rPr>
      </w:pPr>
    </w:p>
    <w:p w14:paraId="5BE14516" w14:textId="77777777" w:rsidR="00D03424" w:rsidRDefault="00D03424" w:rsidP="001D417C">
      <w:pPr>
        <w:pStyle w:val="RCT1"/>
      </w:pPr>
      <w:r w:rsidRPr="000059D1">
        <w:t>OBJECTIVE</w:t>
      </w:r>
      <w:r w:rsidRPr="00166473">
        <w:rPr>
          <w:u w:val="none"/>
        </w:rPr>
        <w:t>:</w:t>
      </w:r>
    </w:p>
    <w:p w14:paraId="6C2434F5" w14:textId="77777777" w:rsidR="00D03424" w:rsidRPr="000059D1" w:rsidRDefault="00D03424" w:rsidP="00D03424">
      <w:pPr>
        <w:spacing w:after="0"/>
        <w:rPr>
          <w:rFonts w:cs="Arial"/>
          <w:b/>
          <w:u w:val="single"/>
        </w:rPr>
      </w:pPr>
    </w:p>
    <w:p w14:paraId="44107E49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Ensuring effective system-wide preventive and predictive maintenance actions</w:t>
      </w:r>
    </w:p>
    <w:p w14:paraId="47C983EC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Ensure periodic task accomplishment</w:t>
      </w:r>
    </w:p>
    <w:p w14:paraId="18D6C091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Identify potential/actual system problems</w:t>
      </w:r>
    </w:p>
    <w:p w14:paraId="01A62743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Maintain optimum water flow/service to water customers</w:t>
      </w:r>
    </w:p>
    <w:p w14:paraId="5E3CEBBC" w14:textId="77777777" w:rsidR="00D03424" w:rsidRPr="00EF27FC" w:rsidRDefault="00D03424" w:rsidP="00D03424">
      <w:pPr>
        <w:spacing w:after="0"/>
        <w:rPr>
          <w:rFonts w:cs="Arial"/>
        </w:rPr>
      </w:pPr>
    </w:p>
    <w:p w14:paraId="622C868E" w14:textId="77777777" w:rsidR="00D03424" w:rsidRDefault="00D03424" w:rsidP="001D417C">
      <w:pPr>
        <w:pStyle w:val="RCT1"/>
      </w:pPr>
      <w:r w:rsidRPr="000059D1">
        <w:t>RATIONALE/PURPOSE</w:t>
      </w:r>
      <w:r w:rsidRPr="00166473">
        <w:rPr>
          <w:u w:val="none"/>
        </w:rPr>
        <w:t>:</w:t>
      </w:r>
    </w:p>
    <w:p w14:paraId="6132D32B" w14:textId="77777777" w:rsidR="00D03424" w:rsidRPr="000059D1" w:rsidRDefault="00D03424" w:rsidP="00D03424">
      <w:pPr>
        <w:spacing w:after="0"/>
        <w:rPr>
          <w:rFonts w:cs="Arial"/>
          <w:b/>
          <w:u w:val="single"/>
        </w:rPr>
      </w:pPr>
    </w:p>
    <w:p w14:paraId="75DC13CD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Ensure mission capability</w:t>
      </w:r>
    </w:p>
    <w:p w14:paraId="16F090FE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Ensure system reliability </w:t>
      </w:r>
    </w:p>
    <w:p w14:paraId="25F71AF2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Develop predictive maintenance programs</w:t>
      </w:r>
    </w:p>
    <w:p w14:paraId="13D17202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Determine capital improvement budgeting</w:t>
      </w:r>
    </w:p>
    <w:p w14:paraId="650F8420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Develop loss trend analysis</w:t>
      </w:r>
    </w:p>
    <w:p w14:paraId="1F4CB1D1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duce property, liability, and injury/illness loss exposures</w:t>
      </w:r>
    </w:p>
    <w:p w14:paraId="5C4E71DF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duce revenue loss</w:t>
      </w:r>
      <w:r>
        <w:rPr>
          <w:rFonts w:cs="Arial"/>
        </w:rPr>
        <w:t xml:space="preserve"> and/or O &amp; M cost</w:t>
      </w:r>
    </w:p>
    <w:p w14:paraId="487354C6" w14:textId="77777777" w:rsidR="00D03424" w:rsidRPr="00EF27FC" w:rsidRDefault="00D03424" w:rsidP="00D03424">
      <w:pPr>
        <w:spacing w:after="0"/>
        <w:rPr>
          <w:rFonts w:cs="Arial"/>
          <w:b/>
        </w:rPr>
      </w:pPr>
    </w:p>
    <w:p w14:paraId="0B8804D4" w14:textId="7753FD05" w:rsidR="00D03424" w:rsidRDefault="00D03424" w:rsidP="001D417C">
      <w:pPr>
        <w:pStyle w:val="RCT1"/>
      </w:pPr>
      <w:r w:rsidRPr="000059D1">
        <w:t>METHODS/PROCEDURES</w:t>
      </w:r>
      <w:r w:rsidRPr="00166473">
        <w:rPr>
          <w:u w:val="none"/>
        </w:rPr>
        <w:t>:</w:t>
      </w:r>
    </w:p>
    <w:p w14:paraId="7C2DE4C5" w14:textId="6E2C1DC2" w:rsidR="00D03424" w:rsidRPr="00166473" w:rsidRDefault="00D03424" w:rsidP="00D03424">
      <w:pPr>
        <w:rPr>
          <w:rFonts w:cs="Arial"/>
          <w:b/>
          <w:i/>
          <w:color w:val="FF0000"/>
        </w:rPr>
      </w:pPr>
      <w:r w:rsidRPr="00166473">
        <w:rPr>
          <w:rFonts w:cs="Arial"/>
          <w:b/>
          <w:i/>
          <w:color w:val="FF0000"/>
        </w:rPr>
        <w:t>(Note: Listed procedures are intended as guidelines only and may not be applicable for all districts or situations).</w:t>
      </w:r>
    </w:p>
    <w:p w14:paraId="07AE5CC5" w14:textId="77777777" w:rsidR="00D03424" w:rsidRDefault="00D03424" w:rsidP="001D417C">
      <w:pPr>
        <w:pStyle w:val="RCT1"/>
        <w:ind w:firstLine="360"/>
      </w:pPr>
      <w:r w:rsidRPr="000059D1">
        <w:t>Construction</w:t>
      </w:r>
    </w:p>
    <w:p w14:paraId="4729A724" w14:textId="77777777" w:rsidR="00D03424" w:rsidRPr="000059D1" w:rsidRDefault="00D03424" w:rsidP="00D03424">
      <w:pPr>
        <w:spacing w:after="0"/>
        <w:rPr>
          <w:rFonts w:cs="Arial"/>
          <w:b/>
          <w:u w:val="single"/>
        </w:rPr>
      </w:pPr>
    </w:p>
    <w:p w14:paraId="23FDE50D" w14:textId="5B71E15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Key in sandy levees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Dig down below grade with trencher/excavator and add clay or heavy soil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Clay material can be used, is less expensive than concrete, and is cohesive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Bentonite (clay) can be effective but is more expensive than other types</w:t>
      </w:r>
      <w:r>
        <w:rPr>
          <w:rFonts w:cs="Arial"/>
        </w:rPr>
        <w:t>.</w:t>
      </w:r>
    </w:p>
    <w:p w14:paraId="5E48D673" w14:textId="3ADE9C40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Light fill is less stable than natural earth and may require keying in with concrete slurry for short distances</w:t>
      </w:r>
      <w:r>
        <w:rPr>
          <w:rFonts w:cs="Arial"/>
        </w:rPr>
        <w:t>.</w:t>
      </w:r>
    </w:p>
    <w:p w14:paraId="2B57D27E" w14:textId="77777777" w:rsidR="00166473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Canal banks aboveground are generally less stable and more likely to leak than canals below grade</w:t>
      </w:r>
      <w:r>
        <w:rPr>
          <w:rFonts w:cs="Arial"/>
        </w:rPr>
        <w:t>.</w:t>
      </w:r>
    </w:p>
    <w:p w14:paraId="63330802" w14:textId="77777777" w:rsidR="00CC31EE" w:rsidRDefault="000E7A4E" w:rsidP="000E7A4E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Bank erosion can be problematic in some areas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Armor the banks with rip-rap where necessary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Use of asphalt as rip-rap is generally prohibited</w:t>
      </w:r>
      <w:r>
        <w:rPr>
          <w:rFonts w:cs="Arial"/>
        </w:rPr>
        <w:t>.</w:t>
      </w:r>
    </w:p>
    <w:p w14:paraId="37C72592" w14:textId="77777777" w:rsidR="000E7A4E" w:rsidRDefault="000E7A4E" w:rsidP="00CC31EE">
      <w:pPr>
        <w:spacing w:after="0" w:line="276" w:lineRule="auto"/>
        <w:rPr>
          <w:rFonts w:cs="Arial"/>
        </w:rPr>
      </w:pPr>
    </w:p>
    <w:p w14:paraId="6DF91AA4" w14:textId="77777777" w:rsidR="00CC31EE" w:rsidRDefault="00CC31EE" w:rsidP="00CC31EE">
      <w:pPr>
        <w:jc w:val="center"/>
        <w:rPr>
          <w:rFonts w:cs="Arial"/>
        </w:rPr>
      </w:pPr>
      <w:r>
        <w:rPr>
          <w:b/>
          <w:sz w:val="18"/>
          <w:szCs w:val="18"/>
        </w:rPr>
        <w:t>This model form/template must be customized to meet your Agency’s needs.</w:t>
      </w:r>
    </w:p>
    <w:p w14:paraId="08800629" w14:textId="77777777" w:rsidR="00CC31EE" w:rsidRDefault="00CC31EE" w:rsidP="00CC31EE">
      <w:pPr>
        <w:spacing w:after="0" w:line="276" w:lineRule="auto"/>
        <w:rPr>
          <w:rFonts w:cs="Arial"/>
        </w:rPr>
        <w:sectPr w:rsidR="00CC31EE" w:rsidSect="00EB7E8F">
          <w:headerReference w:type="default" r:id="rId11"/>
          <w:footerReference w:type="default" r:id="rId12"/>
          <w:footerReference w:type="first" r:id="rId13"/>
          <w:type w:val="continuous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3278FAAF" w14:textId="091D0E55" w:rsidR="00D03424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8B1C2A">
        <w:rPr>
          <w:rFonts w:cs="Arial"/>
        </w:rPr>
        <w:lastRenderedPageBreak/>
        <w:t xml:space="preserve">Place rip-rap at both edges of </w:t>
      </w:r>
      <w:r w:rsidR="00CF3758">
        <w:rPr>
          <w:rFonts w:cs="Arial"/>
        </w:rPr>
        <w:t xml:space="preserve">the </w:t>
      </w:r>
      <w:r w:rsidRPr="008B1C2A">
        <w:rPr>
          <w:rFonts w:cs="Arial"/>
        </w:rPr>
        <w:t>concrete liner to protect the upstream and downstream edges and other problem areas (such as curves).</w:t>
      </w:r>
    </w:p>
    <w:p w14:paraId="6635D05B" w14:textId="4723E279" w:rsidR="00D03424" w:rsidRPr="008B1C2A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8B1C2A">
        <w:rPr>
          <w:rFonts w:cs="Arial"/>
        </w:rPr>
        <w:t>Slope sides of levees and banks at 2.5:1 to 3:1, as easement allows</w:t>
      </w:r>
      <w:r w:rsidR="00E31BA0">
        <w:rPr>
          <w:rFonts w:cs="Arial"/>
        </w:rPr>
        <w:t xml:space="preserve">. </w:t>
      </w:r>
      <w:r w:rsidRPr="008B1C2A">
        <w:rPr>
          <w:rFonts w:cs="Arial"/>
        </w:rPr>
        <w:t xml:space="preserve">Widening the bank if allowed makes the bank more stable, has </w:t>
      </w:r>
      <w:r w:rsidR="00CF3758">
        <w:rPr>
          <w:rFonts w:cs="Arial"/>
        </w:rPr>
        <w:t>fewer</w:t>
      </w:r>
      <w:r w:rsidRPr="008B1C2A">
        <w:rPr>
          <w:rFonts w:cs="Arial"/>
        </w:rPr>
        <w:t xml:space="preserve"> rodent problems, and is easier to maintain. </w:t>
      </w:r>
    </w:p>
    <w:p w14:paraId="39872985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Banks and levees should be compacted to District requirements or standard practices as appropriate</w:t>
      </w:r>
      <w:r>
        <w:rPr>
          <w:rFonts w:cs="Arial"/>
        </w:rPr>
        <w:t>.</w:t>
      </w:r>
    </w:p>
    <w:p w14:paraId="1150B3D4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Banks and levees may have to be a specific height to meet requirements for floodways or waterways, or other regulatory requirements</w:t>
      </w:r>
      <w:r>
        <w:rPr>
          <w:rFonts w:cs="Arial"/>
        </w:rPr>
        <w:t>.</w:t>
      </w:r>
    </w:p>
    <w:p w14:paraId="600F7DB1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  <w:u w:val="single"/>
        </w:rPr>
      </w:pPr>
      <w:r w:rsidRPr="00EF27FC">
        <w:rPr>
          <w:rFonts w:cs="Arial"/>
        </w:rPr>
        <w:t>Use “sheep’s foot” attachment on equipment to compact the soil</w:t>
      </w:r>
      <w:r>
        <w:rPr>
          <w:rFonts w:cs="Arial"/>
        </w:rPr>
        <w:t>.</w:t>
      </w:r>
    </w:p>
    <w:p w14:paraId="4D55D98C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Build wide and level roadways on banks to allow access by equipment to maintain and repair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7187BF6D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Top the bank roadways with decomposed granite (DG) or similar road materials</w:t>
      </w:r>
      <w:r>
        <w:rPr>
          <w:rFonts w:cs="Arial"/>
        </w:rPr>
        <w:t>,</w:t>
      </w:r>
      <w:r w:rsidRPr="00EF27FC">
        <w:rPr>
          <w:rFonts w:cs="Arial"/>
        </w:rPr>
        <w:t xml:space="preserve"> to make the road passable in wet weather and reduce erosion</w:t>
      </w:r>
      <w:r>
        <w:rPr>
          <w:rFonts w:cs="Arial"/>
        </w:rPr>
        <w:t>.</w:t>
      </w:r>
    </w:p>
    <w:p w14:paraId="7FC7A431" w14:textId="46B40D1B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Lime treatment makes </w:t>
      </w:r>
      <w:r w:rsidR="00CF3758">
        <w:rPr>
          <w:rFonts w:cs="Arial"/>
        </w:rPr>
        <w:t xml:space="preserve">the </w:t>
      </w:r>
      <w:r w:rsidRPr="00EF27FC">
        <w:rPr>
          <w:rFonts w:cs="Arial"/>
        </w:rPr>
        <w:t>bank very hard, less susceptible to erosion, and more stable</w:t>
      </w:r>
      <w:r>
        <w:rPr>
          <w:rFonts w:cs="Arial"/>
        </w:rPr>
        <w:t>.</w:t>
      </w:r>
    </w:p>
    <w:p w14:paraId="28F2E5B6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Increase freeboard from 1 </w:t>
      </w:r>
      <w:r>
        <w:rPr>
          <w:rFonts w:cs="Arial"/>
        </w:rPr>
        <w:t>–</w:t>
      </w:r>
      <w:r w:rsidRPr="00EF27FC">
        <w:rPr>
          <w:rFonts w:cs="Arial"/>
        </w:rPr>
        <w:t xml:space="preserve"> 2</w:t>
      </w:r>
      <w:r>
        <w:rPr>
          <w:rFonts w:cs="Arial"/>
        </w:rPr>
        <w:t xml:space="preserve"> </w:t>
      </w:r>
      <w:r w:rsidRPr="00EF27FC">
        <w:rPr>
          <w:rFonts w:cs="Arial"/>
        </w:rPr>
        <w:t>feet (raise the sides) if possible</w:t>
      </w:r>
      <w:r>
        <w:rPr>
          <w:rFonts w:cs="Arial"/>
        </w:rPr>
        <w:t>,</w:t>
      </w:r>
      <w:r w:rsidRPr="00EF27FC">
        <w:rPr>
          <w:rFonts w:cs="Arial"/>
        </w:rPr>
        <w:t xml:space="preserve"> to reduce the possibility of overflow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09633EFA" w14:textId="77777777" w:rsidR="00D03424" w:rsidRPr="00EF27FC" w:rsidRDefault="00D03424" w:rsidP="00D03424">
      <w:pPr>
        <w:spacing w:after="0"/>
        <w:rPr>
          <w:rFonts w:cs="Arial"/>
          <w:u w:val="single"/>
        </w:rPr>
      </w:pPr>
    </w:p>
    <w:p w14:paraId="3F73B7B7" w14:textId="77777777" w:rsidR="00D03424" w:rsidRDefault="00D03424" w:rsidP="001D417C">
      <w:pPr>
        <w:pStyle w:val="RCT1"/>
        <w:ind w:firstLine="360"/>
      </w:pPr>
      <w:r w:rsidRPr="000059D1">
        <w:t>Easement/Right of Way</w:t>
      </w:r>
    </w:p>
    <w:p w14:paraId="555BB87A" w14:textId="77777777" w:rsidR="00D03424" w:rsidRPr="000059D1" w:rsidRDefault="00D03424" w:rsidP="00D03424">
      <w:pPr>
        <w:spacing w:after="0"/>
        <w:rPr>
          <w:rFonts w:cs="Arial"/>
          <w:b/>
          <w:u w:val="single"/>
        </w:rPr>
      </w:pPr>
    </w:p>
    <w:p w14:paraId="3AC107B9" w14:textId="046793C9" w:rsidR="00D03424" w:rsidRPr="00166473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166473">
        <w:rPr>
          <w:rFonts w:cs="Arial"/>
        </w:rPr>
        <w:t xml:space="preserve">Monitor and eliminate unauthorized encroachment to allow access to all areas of </w:t>
      </w:r>
      <w:r w:rsidR="00CF3758">
        <w:rPr>
          <w:rFonts w:cs="Arial"/>
        </w:rPr>
        <w:t xml:space="preserve">the </w:t>
      </w:r>
      <w:r w:rsidRPr="00166473">
        <w:rPr>
          <w:rFonts w:cs="Arial"/>
        </w:rPr>
        <w:t>canal for maintenance and repair activities.</w:t>
      </w:r>
    </w:p>
    <w:p w14:paraId="1A521129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search and understand District easements, and keep resource documents readily accessible on short notice</w:t>
      </w:r>
      <w:r>
        <w:rPr>
          <w:rFonts w:cs="Arial"/>
        </w:rPr>
        <w:t>.</w:t>
      </w:r>
    </w:p>
    <w:p w14:paraId="59691A46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Lock access gates</w:t>
      </w:r>
      <w:r>
        <w:rPr>
          <w:rFonts w:cs="Arial"/>
        </w:rPr>
        <w:t>,</w:t>
      </w:r>
      <w:r w:rsidRPr="00EF27FC">
        <w:rPr>
          <w:rFonts w:cs="Arial"/>
        </w:rPr>
        <w:t xml:space="preserve"> if necessary.</w:t>
      </w:r>
    </w:p>
    <w:p w14:paraId="3021DB1A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Maintain “No Trespassing” signs.</w:t>
      </w:r>
    </w:p>
    <w:p w14:paraId="1DDF4EF6" w14:textId="7148B110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Add </w:t>
      </w:r>
      <w:r w:rsidR="00CF3758">
        <w:rPr>
          <w:rFonts w:cs="Arial"/>
        </w:rPr>
        <w:t xml:space="preserve">a </w:t>
      </w:r>
      <w:r w:rsidRPr="00EF27FC">
        <w:rPr>
          <w:rFonts w:cs="Arial"/>
        </w:rPr>
        <w:t>regulation reference to “No Trespassing” signs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1AE4F708" w14:textId="77777777" w:rsidR="00D03424" w:rsidRPr="00EF27FC" w:rsidRDefault="00D03424" w:rsidP="00D03424">
      <w:pPr>
        <w:spacing w:after="0"/>
        <w:rPr>
          <w:rFonts w:cs="Arial"/>
          <w:u w:val="single"/>
        </w:rPr>
      </w:pPr>
    </w:p>
    <w:p w14:paraId="5CE5A234" w14:textId="77777777" w:rsidR="00D03424" w:rsidRDefault="00D03424" w:rsidP="001D417C">
      <w:pPr>
        <w:pStyle w:val="RCT1"/>
        <w:ind w:firstLine="360"/>
      </w:pPr>
      <w:r w:rsidRPr="00222CDA">
        <w:t>Periodic Reshaping</w:t>
      </w:r>
    </w:p>
    <w:p w14:paraId="708C9CD9" w14:textId="77777777" w:rsidR="00D03424" w:rsidRPr="00222CDA" w:rsidRDefault="00D03424" w:rsidP="00D03424">
      <w:pPr>
        <w:spacing w:after="0"/>
        <w:rPr>
          <w:rFonts w:cs="Arial"/>
          <w:b/>
          <w:u w:val="single"/>
        </w:rPr>
      </w:pPr>
    </w:p>
    <w:p w14:paraId="5D6A299D" w14:textId="7DDD5F3B" w:rsidR="00D03424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shape all banks to maintain the canal “prism” cross</w:t>
      </w:r>
      <w:r w:rsidR="0006560C">
        <w:rPr>
          <w:rFonts w:cs="Arial"/>
        </w:rPr>
        <w:t>-</w:t>
      </w:r>
      <w:r w:rsidRPr="00EF27FC">
        <w:rPr>
          <w:rFonts w:cs="Arial"/>
        </w:rPr>
        <w:t>section, reduce rodent activity, and reduce the need for spraying weeds</w:t>
      </w:r>
      <w:r>
        <w:rPr>
          <w:rFonts w:cs="Arial"/>
        </w:rPr>
        <w:t>.</w:t>
      </w:r>
    </w:p>
    <w:p w14:paraId="4CCB64BF" w14:textId="23B02F1D" w:rsidR="00D03424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Reshaping should be </w:t>
      </w:r>
      <w:r>
        <w:rPr>
          <w:rFonts w:cs="Arial"/>
        </w:rPr>
        <w:t xml:space="preserve">done </w:t>
      </w:r>
      <w:r w:rsidRPr="00EF27FC">
        <w:rPr>
          <w:rFonts w:cs="Arial"/>
        </w:rPr>
        <w:t xml:space="preserve">periodically based on </w:t>
      </w:r>
      <w:r w:rsidR="001046AC">
        <w:rPr>
          <w:rFonts w:cs="Arial"/>
        </w:rPr>
        <w:t>d</w:t>
      </w:r>
      <w:r w:rsidRPr="00EF27FC">
        <w:rPr>
          <w:rFonts w:cs="Arial"/>
        </w:rPr>
        <w:t>istrict practices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>If not all done annually, ___% per year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 xml:space="preserve">Problem areas should </w:t>
      </w:r>
      <w:r w:rsidR="005E760B">
        <w:rPr>
          <w:rFonts w:cs="Arial"/>
        </w:rPr>
        <w:t xml:space="preserve">be </w:t>
      </w:r>
      <w:r w:rsidRPr="00EF27FC">
        <w:rPr>
          <w:rFonts w:cs="Arial"/>
        </w:rPr>
        <w:t>more frequent and get higher priority for repair</w:t>
      </w:r>
      <w:r>
        <w:rPr>
          <w:rFonts w:cs="Arial"/>
        </w:rPr>
        <w:t>.</w:t>
      </w:r>
    </w:p>
    <w:p w14:paraId="31E4BEC4" w14:textId="4FC6556E" w:rsidR="005E302F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work longer areas (1/4 mi</w:t>
      </w:r>
      <w:r>
        <w:rPr>
          <w:rFonts w:cs="Arial"/>
        </w:rPr>
        <w:t>le</w:t>
      </w:r>
      <w:r w:rsidRPr="00EF27FC">
        <w:rPr>
          <w:rFonts w:cs="Arial"/>
        </w:rPr>
        <w:t xml:space="preserve">) instead of </w:t>
      </w:r>
      <w:r w:rsidR="0006560C">
        <w:rPr>
          <w:rFonts w:cs="Arial"/>
        </w:rPr>
        <w:t xml:space="preserve">a </w:t>
      </w:r>
      <w:r w:rsidRPr="00EF27FC">
        <w:rPr>
          <w:rFonts w:cs="Arial"/>
        </w:rPr>
        <w:t xml:space="preserve">single point of break, to prevent failure at areas adjacent to </w:t>
      </w:r>
      <w:r w:rsidR="0006560C">
        <w:rPr>
          <w:rFonts w:cs="Arial"/>
        </w:rPr>
        <w:t xml:space="preserve">the </w:t>
      </w:r>
      <w:r w:rsidRPr="00EF27FC">
        <w:rPr>
          <w:rFonts w:cs="Arial"/>
        </w:rPr>
        <w:t>repair area</w:t>
      </w:r>
      <w:r>
        <w:rPr>
          <w:rFonts w:cs="Arial"/>
        </w:rPr>
        <w:t>.</w:t>
      </w:r>
    </w:p>
    <w:p w14:paraId="2F7734B4" w14:textId="492760AF" w:rsidR="00D03424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Keep extra equipment (grader) available to reform all canals annually in </w:t>
      </w:r>
      <w:r w:rsidR="001046AC">
        <w:rPr>
          <w:rFonts w:cs="Arial"/>
        </w:rPr>
        <w:t xml:space="preserve">the </w:t>
      </w:r>
      <w:r w:rsidRPr="00EF27FC">
        <w:rPr>
          <w:rFonts w:cs="Arial"/>
        </w:rPr>
        <w:t>maintenance season</w:t>
      </w:r>
      <w:r>
        <w:rPr>
          <w:rFonts w:cs="Arial"/>
        </w:rPr>
        <w:t>.</w:t>
      </w:r>
    </w:p>
    <w:p w14:paraId="0B2DAC85" w14:textId="77777777" w:rsidR="00D03424" w:rsidRPr="00222CDA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222CDA">
        <w:rPr>
          <w:rFonts w:cs="Arial"/>
        </w:rPr>
        <w:t>Conduct invert surveys as needed</w:t>
      </w:r>
      <w:r>
        <w:rPr>
          <w:rFonts w:cs="Arial"/>
        </w:rPr>
        <w:t>.</w:t>
      </w:r>
    </w:p>
    <w:p w14:paraId="72401699" w14:textId="06C84890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lastRenderedPageBreak/>
        <w:t xml:space="preserve">Dredge the bottom of </w:t>
      </w:r>
      <w:r w:rsidR="0006560C">
        <w:rPr>
          <w:rFonts w:cs="Arial"/>
        </w:rPr>
        <w:t xml:space="preserve">the </w:t>
      </w:r>
      <w:r w:rsidRPr="00EF27FC">
        <w:rPr>
          <w:rFonts w:cs="Arial"/>
        </w:rPr>
        <w:t>canal/ditch as needed to maintain proper depth</w:t>
      </w:r>
      <w:r>
        <w:rPr>
          <w:rFonts w:cs="Arial"/>
        </w:rPr>
        <w:t>.</w:t>
      </w:r>
    </w:p>
    <w:p w14:paraId="1FAFD2D6" w14:textId="77777777" w:rsidR="00D03424" w:rsidRPr="00EF27FC" w:rsidRDefault="00D03424" w:rsidP="00D03424">
      <w:pPr>
        <w:spacing w:after="0"/>
        <w:rPr>
          <w:rFonts w:cs="Arial"/>
          <w:u w:val="single"/>
        </w:rPr>
      </w:pPr>
    </w:p>
    <w:p w14:paraId="37381AE8" w14:textId="77777777" w:rsidR="00D03424" w:rsidRDefault="00D03424" w:rsidP="001D417C">
      <w:pPr>
        <w:pStyle w:val="RCT1"/>
        <w:ind w:firstLine="360"/>
      </w:pPr>
      <w:r w:rsidRPr="008B1C2A">
        <w:t>Preventive Maintenance</w:t>
      </w:r>
    </w:p>
    <w:p w14:paraId="7E6D14D6" w14:textId="77777777" w:rsidR="00D03424" w:rsidRPr="008B1C2A" w:rsidRDefault="00D03424" w:rsidP="00D03424">
      <w:pPr>
        <w:spacing w:after="0"/>
        <w:rPr>
          <w:rFonts w:cs="Arial"/>
          <w:b/>
          <w:u w:val="single"/>
        </w:rPr>
      </w:pPr>
    </w:p>
    <w:p w14:paraId="39C55EC9" w14:textId="77777777" w:rsidR="00D03424" w:rsidRPr="00EF27FC" w:rsidRDefault="00D03424" w:rsidP="00166473">
      <w:pPr>
        <w:numPr>
          <w:ilvl w:val="0"/>
          <w:numId w:val="5"/>
        </w:numPr>
        <w:spacing w:after="0" w:line="276" w:lineRule="auto"/>
        <w:rPr>
          <w:rFonts w:cs="Arial"/>
          <w:u w:val="single"/>
        </w:rPr>
      </w:pPr>
      <w:r w:rsidRPr="00EF27FC">
        <w:rPr>
          <w:rFonts w:cs="Arial"/>
        </w:rPr>
        <w:t>Regularly inspect canals and levees during water run and when dry</w:t>
      </w:r>
      <w:r>
        <w:rPr>
          <w:rFonts w:cs="Arial"/>
        </w:rPr>
        <w:t>.</w:t>
      </w:r>
    </w:p>
    <w:p w14:paraId="63D22766" w14:textId="6120A6D0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Do complete inspection at end of </w:t>
      </w:r>
      <w:r w:rsidR="0006560C">
        <w:rPr>
          <w:rFonts w:cs="Arial"/>
        </w:rPr>
        <w:t xml:space="preserve">the </w:t>
      </w:r>
      <w:r w:rsidR="00075D72" w:rsidRPr="00EF27FC">
        <w:rPr>
          <w:rFonts w:cs="Arial"/>
        </w:rPr>
        <w:t>season</w:t>
      </w:r>
      <w:r w:rsidR="00075D72">
        <w:rPr>
          <w:rFonts w:cs="Arial"/>
        </w:rPr>
        <w:t xml:space="preserve"> and</w:t>
      </w:r>
      <w:r w:rsidRPr="00EF27FC">
        <w:rPr>
          <w:rFonts w:cs="Arial"/>
        </w:rPr>
        <w:t xml:space="preserve"> set priorities for maintenance before </w:t>
      </w:r>
      <w:r w:rsidR="0006560C">
        <w:rPr>
          <w:rFonts w:cs="Arial"/>
        </w:rPr>
        <w:t xml:space="preserve">the </w:t>
      </w:r>
      <w:r w:rsidRPr="00EF27FC">
        <w:rPr>
          <w:rFonts w:cs="Arial"/>
        </w:rPr>
        <w:t>next water season</w:t>
      </w:r>
      <w:r>
        <w:rPr>
          <w:rFonts w:cs="Arial"/>
        </w:rPr>
        <w:t>.</w:t>
      </w:r>
    </w:p>
    <w:p w14:paraId="103E60DB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Clean creeks periodically, remove brush out of the bottom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 xml:space="preserve">A permit may be required from Fish and Game and/or other regulatory agencies. </w:t>
      </w:r>
    </w:p>
    <w:p w14:paraId="44165B25" w14:textId="3783B5A9" w:rsidR="00166473" w:rsidRDefault="00D03424" w:rsidP="0054195D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166473">
        <w:rPr>
          <w:rFonts w:cs="Arial"/>
        </w:rPr>
        <w:t xml:space="preserve">Monitor dumping and remove debris/articles from </w:t>
      </w:r>
      <w:r w:rsidR="0006560C">
        <w:rPr>
          <w:rFonts w:cs="Arial"/>
        </w:rPr>
        <w:t xml:space="preserve">the </w:t>
      </w:r>
      <w:r w:rsidRPr="00166473">
        <w:rPr>
          <w:rFonts w:cs="Arial"/>
        </w:rPr>
        <w:t xml:space="preserve">ditch to maintain optimum flow, especially at the start of </w:t>
      </w:r>
      <w:r w:rsidR="001046AC">
        <w:rPr>
          <w:rFonts w:cs="Arial"/>
        </w:rPr>
        <w:t xml:space="preserve">the </w:t>
      </w:r>
      <w:r w:rsidRPr="00166473">
        <w:rPr>
          <w:rFonts w:cs="Arial"/>
        </w:rPr>
        <w:t>water season.</w:t>
      </w:r>
    </w:p>
    <w:p w14:paraId="28B36D04" w14:textId="36E440C3" w:rsidR="00D03424" w:rsidRPr="00166473" w:rsidRDefault="00D03424" w:rsidP="0054195D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166473">
        <w:rPr>
          <w:rFonts w:cs="Arial"/>
        </w:rPr>
        <w:t xml:space="preserve">Dig out </w:t>
      </w:r>
      <w:r w:rsidR="0006560C">
        <w:rPr>
          <w:rFonts w:cs="Arial"/>
        </w:rPr>
        <w:t xml:space="preserve">the </w:t>
      </w:r>
      <w:r w:rsidRPr="00166473">
        <w:rPr>
          <w:rFonts w:cs="Arial"/>
        </w:rPr>
        <w:t>bottom of basins and use the material to flatten side slopes, preferably to get 6:1 or 7:1 slope</w:t>
      </w:r>
      <w:r w:rsidR="00E31BA0">
        <w:rPr>
          <w:rFonts w:cs="Arial"/>
        </w:rPr>
        <w:t xml:space="preserve">. </w:t>
      </w:r>
      <w:r w:rsidRPr="00166473">
        <w:rPr>
          <w:rFonts w:cs="Arial"/>
        </w:rPr>
        <w:t xml:space="preserve">This does not change capacity, allows mowing instead of spaying, and is safer in case someone drives into </w:t>
      </w:r>
      <w:r w:rsidR="0006560C">
        <w:rPr>
          <w:rFonts w:cs="Arial"/>
        </w:rPr>
        <w:t xml:space="preserve">the </w:t>
      </w:r>
      <w:r w:rsidRPr="00166473">
        <w:rPr>
          <w:rFonts w:cs="Arial"/>
        </w:rPr>
        <w:t>basin</w:t>
      </w:r>
      <w:r w:rsidR="00E31BA0">
        <w:rPr>
          <w:rFonts w:cs="Arial"/>
        </w:rPr>
        <w:t xml:space="preserve">. </w:t>
      </w:r>
      <w:r w:rsidRPr="00166473">
        <w:rPr>
          <w:rFonts w:cs="Arial"/>
        </w:rPr>
        <w:t xml:space="preserve">It is also less attractive to off-roaders, has less rodent activity, and has </w:t>
      </w:r>
      <w:r w:rsidR="0006560C">
        <w:rPr>
          <w:rFonts w:cs="Arial"/>
        </w:rPr>
        <w:t xml:space="preserve">a </w:t>
      </w:r>
      <w:r w:rsidRPr="00166473">
        <w:rPr>
          <w:rFonts w:cs="Arial"/>
        </w:rPr>
        <w:t>much less chance of unwanted lateral seepage.</w:t>
      </w:r>
    </w:p>
    <w:p w14:paraId="0669EC60" w14:textId="77777777" w:rsidR="00D03424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Use a metal downspout on top of the soil to direct runoff to prevent erosion in problem areas. </w:t>
      </w:r>
    </w:p>
    <w:p w14:paraId="289DE203" w14:textId="6D955646" w:rsidR="00D03424" w:rsidRPr="00EF27FC" w:rsidRDefault="00D03424" w:rsidP="00166473">
      <w:pPr>
        <w:numPr>
          <w:ilvl w:val="0"/>
          <w:numId w:val="4"/>
        </w:numPr>
        <w:spacing w:after="0" w:line="276" w:lineRule="auto"/>
        <w:jc w:val="both"/>
        <w:rPr>
          <w:rFonts w:cs="Arial"/>
        </w:rPr>
      </w:pPr>
      <w:r w:rsidRPr="00EF27FC">
        <w:rPr>
          <w:rFonts w:cs="Arial"/>
        </w:rPr>
        <w:t xml:space="preserve">Use drag chain on </w:t>
      </w:r>
      <w:r w:rsidR="0006560C">
        <w:rPr>
          <w:rFonts w:cs="Arial"/>
        </w:rPr>
        <w:t xml:space="preserve">the </w:t>
      </w:r>
      <w:r w:rsidRPr="00EF27FC">
        <w:rPr>
          <w:rFonts w:cs="Arial"/>
        </w:rPr>
        <w:t>inside of canal or other means to mechanically knock down weeds and then reshape the banks as needed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4BF45D56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Keep unauthorized vehicles off of roads to reduce dust and damage to banks by motor vehicles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78AD9AAF" w14:textId="6122C864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Mud jack minor leaking areas to prevent failure</w:t>
      </w:r>
      <w:r w:rsidR="00E31BA0">
        <w:rPr>
          <w:rFonts w:cs="Arial"/>
        </w:rPr>
        <w:t xml:space="preserve">. </w:t>
      </w:r>
      <w:r w:rsidRPr="00EF27FC">
        <w:rPr>
          <w:rFonts w:cs="Arial"/>
        </w:rPr>
        <w:t xml:space="preserve">Drill a hole behind </w:t>
      </w:r>
      <w:r w:rsidR="0006560C">
        <w:rPr>
          <w:rFonts w:cs="Arial"/>
        </w:rPr>
        <w:t xml:space="preserve">the </w:t>
      </w:r>
      <w:r w:rsidRPr="00EF27FC">
        <w:rPr>
          <w:rFonts w:cs="Arial"/>
        </w:rPr>
        <w:t xml:space="preserve">liner, pump in adobe/cement/water slurry with </w:t>
      </w:r>
      <w:r w:rsidR="0006560C">
        <w:rPr>
          <w:rFonts w:cs="Arial"/>
        </w:rPr>
        <w:t xml:space="preserve">a </w:t>
      </w:r>
      <w:r w:rsidRPr="00EF27FC">
        <w:rPr>
          <w:rFonts w:cs="Arial"/>
        </w:rPr>
        <w:t>concrete pump</w:t>
      </w:r>
      <w:r>
        <w:rPr>
          <w:rFonts w:cs="Arial"/>
        </w:rPr>
        <w:t>.</w:t>
      </w:r>
      <w:r w:rsidRPr="00EF27FC">
        <w:rPr>
          <w:rFonts w:cs="Arial"/>
        </w:rPr>
        <w:t xml:space="preserve"> </w:t>
      </w:r>
    </w:p>
    <w:p w14:paraId="371421BD" w14:textId="77777777" w:rsidR="00D03424" w:rsidRPr="00EF27FC" w:rsidRDefault="00D03424" w:rsidP="00D03424">
      <w:pPr>
        <w:spacing w:after="0"/>
        <w:rPr>
          <w:rFonts w:cs="Arial"/>
          <w:u w:val="single"/>
        </w:rPr>
      </w:pPr>
    </w:p>
    <w:p w14:paraId="1A5F145F" w14:textId="77777777" w:rsidR="00D03424" w:rsidRPr="00991838" w:rsidRDefault="00D03424" w:rsidP="00D03424">
      <w:pPr>
        <w:spacing w:after="0"/>
        <w:rPr>
          <w:rFonts w:cs="Arial"/>
          <w:b/>
          <w:color w:val="FF0000"/>
          <w:u w:val="single"/>
        </w:rPr>
      </w:pPr>
      <w:r w:rsidRPr="00991838">
        <w:rPr>
          <w:rFonts w:cs="Arial"/>
          <w:b/>
          <w:color w:val="FF0000"/>
          <w:u w:val="single"/>
        </w:rPr>
        <w:t>Incident Response: See Canal Failure Response SOG</w:t>
      </w:r>
    </w:p>
    <w:p w14:paraId="4C9D49A4" w14:textId="77777777" w:rsidR="00D03424" w:rsidRDefault="00D03424" w:rsidP="00D03424">
      <w:pPr>
        <w:spacing w:after="0" w:line="240" w:lineRule="auto"/>
        <w:rPr>
          <w:rFonts w:cs="Arial"/>
        </w:rPr>
      </w:pPr>
    </w:p>
    <w:p w14:paraId="491EFD35" w14:textId="77777777" w:rsidR="00D03424" w:rsidRDefault="00D03424" w:rsidP="001D417C">
      <w:pPr>
        <w:pStyle w:val="RCT1"/>
      </w:pPr>
      <w:r w:rsidRPr="002D1A5C">
        <w:t>SAFETY CONSIDERATIONS</w:t>
      </w:r>
      <w:r w:rsidRPr="00166473">
        <w:rPr>
          <w:u w:val="none"/>
        </w:rPr>
        <w:t>:</w:t>
      </w:r>
    </w:p>
    <w:p w14:paraId="44E4B1EC" w14:textId="77777777" w:rsidR="00D03424" w:rsidRPr="002D1A5C" w:rsidRDefault="00D03424" w:rsidP="00D03424">
      <w:pPr>
        <w:spacing w:after="0"/>
        <w:rPr>
          <w:rFonts w:cs="Arial"/>
          <w:b/>
          <w:u w:val="single"/>
        </w:rPr>
      </w:pPr>
    </w:p>
    <w:p w14:paraId="148A7225" w14:textId="77777777" w:rsidR="00D03424" w:rsidRDefault="00D03424" w:rsidP="00D03424">
      <w:pPr>
        <w:spacing w:after="0"/>
        <w:rPr>
          <w:rFonts w:cs="Arial"/>
        </w:rPr>
      </w:pPr>
      <w:r w:rsidRPr="00EF27FC">
        <w:rPr>
          <w:rFonts w:cs="Arial"/>
        </w:rPr>
        <w:t xml:space="preserve">An effective maintenance program can help </w:t>
      </w:r>
      <w:r>
        <w:rPr>
          <w:rFonts w:cs="Arial"/>
        </w:rPr>
        <w:t xml:space="preserve">to </w:t>
      </w:r>
      <w:r w:rsidRPr="00EF27FC">
        <w:rPr>
          <w:rFonts w:cs="Arial"/>
        </w:rPr>
        <w:t>prevent damage to property</w:t>
      </w:r>
      <w:r>
        <w:rPr>
          <w:rFonts w:cs="Arial"/>
        </w:rPr>
        <w:t>,</w:t>
      </w:r>
      <w:r w:rsidRPr="00EF27FC">
        <w:rPr>
          <w:rFonts w:cs="Arial"/>
        </w:rPr>
        <w:t xml:space="preserve"> </w:t>
      </w:r>
      <w:r>
        <w:rPr>
          <w:rFonts w:cs="Arial"/>
        </w:rPr>
        <w:t xml:space="preserve">the </w:t>
      </w:r>
      <w:r w:rsidRPr="00EF27FC">
        <w:rPr>
          <w:rFonts w:cs="Arial"/>
        </w:rPr>
        <w:t>environment</w:t>
      </w:r>
      <w:r>
        <w:rPr>
          <w:rFonts w:cs="Arial"/>
        </w:rPr>
        <w:t>,</w:t>
      </w:r>
      <w:r w:rsidRPr="00EF27FC">
        <w:rPr>
          <w:rFonts w:cs="Arial"/>
        </w:rPr>
        <w:t xml:space="preserve"> and injury to </w:t>
      </w:r>
      <w:r>
        <w:rPr>
          <w:rFonts w:cs="Arial"/>
        </w:rPr>
        <w:t xml:space="preserve">the </w:t>
      </w:r>
      <w:r w:rsidRPr="00EF27FC">
        <w:rPr>
          <w:rFonts w:cs="Arial"/>
        </w:rPr>
        <w:t xml:space="preserve">public </w:t>
      </w:r>
      <w:r>
        <w:rPr>
          <w:rFonts w:cs="Arial"/>
        </w:rPr>
        <w:t>and will help to</w:t>
      </w:r>
      <w:r w:rsidRPr="00EF27FC">
        <w:rPr>
          <w:rFonts w:cs="Arial"/>
        </w:rPr>
        <w:t>:</w:t>
      </w:r>
    </w:p>
    <w:p w14:paraId="1E49ACE4" w14:textId="77777777" w:rsidR="00D03424" w:rsidRPr="00EF27FC" w:rsidRDefault="00D03424" w:rsidP="00D03424">
      <w:pPr>
        <w:spacing w:after="0"/>
        <w:rPr>
          <w:rFonts w:cs="Arial"/>
        </w:rPr>
      </w:pPr>
    </w:p>
    <w:p w14:paraId="0B7A6A31" w14:textId="77777777" w:rsidR="00D03424" w:rsidRPr="006E1F7A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>Preclude system and equipment damage</w:t>
      </w:r>
    </w:p>
    <w:p w14:paraId="72489897" w14:textId="77777777" w:rsidR="00D03424" w:rsidRPr="006E1F7A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>Preclude property and environmental damage</w:t>
      </w:r>
    </w:p>
    <w:p w14:paraId="6612BAEF" w14:textId="77777777" w:rsidR="00D03424" w:rsidRPr="006E1F7A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 xml:space="preserve">Facilitate operations </w:t>
      </w:r>
      <w:r>
        <w:rPr>
          <w:rFonts w:cs="Arial"/>
        </w:rPr>
        <w:t>and</w:t>
      </w:r>
      <w:r w:rsidRPr="006E1F7A">
        <w:rPr>
          <w:rFonts w:cs="Arial"/>
        </w:rPr>
        <w:t xml:space="preserve"> maintenance personnel safety</w:t>
      </w:r>
    </w:p>
    <w:p w14:paraId="779A5A2F" w14:textId="77777777" w:rsidR="00D03424" w:rsidRPr="006E1F7A" w:rsidRDefault="00D03424" w:rsidP="00D03424">
      <w:pPr>
        <w:spacing w:after="0"/>
        <w:rPr>
          <w:rFonts w:cs="Arial"/>
        </w:rPr>
      </w:pPr>
    </w:p>
    <w:p w14:paraId="7782A479" w14:textId="77777777" w:rsidR="00D03424" w:rsidRDefault="00D03424" w:rsidP="00D03424">
      <w:pPr>
        <w:spacing w:after="0"/>
        <w:rPr>
          <w:rFonts w:cs="Arial"/>
        </w:rPr>
      </w:pPr>
      <w:r w:rsidRPr="006E1F7A">
        <w:rPr>
          <w:rFonts w:cs="Arial"/>
        </w:rPr>
        <w:t>Identification of safe work practices among employees should include</w:t>
      </w:r>
      <w:r>
        <w:rPr>
          <w:rFonts w:cs="Arial"/>
        </w:rPr>
        <w:t>:</w:t>
      </w:r>
    </w:p>
    <w:p w14:paraId="69ECA945" w14:textId="77777777" w:rsidR="00D03424" w:rsidRPr="006E1F7A" w:rsidRDefault="00D03424" w:rsidP="00D03424">
      <w:pPr>
        <w:spacing w:after="0"/>
        <w:rPr>
          <w:rFonts w:cs="Arial"/>
        </w:rPr>
      </w:pPr>
    </w:p>
    <w:p w14:paraId="3726AAE3" w14:textId="77777777" w:rsidR="00BD3171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 xml:space="preserve">Traffic control on job sites in </w:t>
      </w:r>
      <w:r>
        <w:rPr>
          <w:rFonts w:cs="Arial"/>
        </w:rPr>
        <w:t xml:space="preserve">the </w:t>
      </w:r>
      <w:r w:rsidRPr="006E1F7A">
        <w:rPr>
          <w:rFonts w:cs="Arial"/>
        </w:rPr>
        <w:t>field</w:t>
      </w:r>
    </w:p>
    <w:p w14:paraId="617692BD" w14:textId="77777777" w:rsidR="000E7A4E" w:rsidRPr="006E1F7A" w:rsidRDefault="000E7A4E" w:rsidP="000E7A4E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>Fall protection on construction and excavation projects</w:t>
      </w:r>
    </w:p>
    <w:p w14:paraId="1CE8596B" w14:textId="77777777" w:rsidR="000E7A4E" w:rsidRDefault="000E7A4E" w:rsidP="000E7A4E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6E1F7A">
        <w:rPr>
          <w:rFonts w:cs="Arial"/>
        </w:rPr>
        <w:t>Employee training and associated documentation</w:t>
      </w:r>
    </w:p>
    <w:p w14:paraId="18BB21E9" w14:textId="77777777" w:rsidR="000E7A4E" w:rsidRDefault="000E7A4E" w:rsidP="000E7A4E">
      <w:pPr>
        <w:spacing w:after="0" w:line="240" w:lineRule="auto"/>
        <w:rPr>
          <w:rFonts w:cs="Arial"/>
        </w:rPr>
      </w:pPr>
    </w:p>
    <w:p w14:paraId="5E10986C" w14:textId="77777777" w:rsidR="000E7A4E" w:rsidRDefault="000E7A4E" w:rsidP="000E7A4E">
      <w:pPr>
        <w:spacing w:after="0" w:line="276" w:lineRule="auto"/>
        <w:rPr>
          <w:rFonts w:cs="Arial"/>
        </w:rPr>
        <w:sectPr w:rsidR="000E7A4E" w:rsidSect="00166473">
          <w:footerReference w:type="default" r:id="rId14"/>
          <w:headerReference w:type="first" r:id="rId15"/>
          <w:footerReference w:type="first" r:id="rId16"/>
          <w:pgSz w:w="12240" w:h="15840" w:code="1"/>
          <w:pgMar w:top="1350" w:right="1440" w:bottom="720" w:left="1440" w:header="864" w:footer="720" w:gutter="0"/>
          <w:pgNumType w:start="2"/>
          <w:cols w:space="720"/>
          <w:titlePg/>
          <w:docGrid w:linePitch="360"/>
        </w:sectPr>
      </w:pPr>
    </w:p>
    <w:p w14:paraId="3DB44A97" w14:textId="77777777" w:rsidR="00D03424" w:rsidRDefault="00D03424" w:rsidP="001D417C">
      <w:pPr>
        <w:pStyle w:val="RCT1"/>
      </w:pPr>
      <w:r w:rsidRPr="002D1A5C">
        <w:lastRenderedPageBreak/>
        <w:t>COST/ BENEFIT</w:t>
      </w:r>
      <w:r w:rsidRPr="00166473">
        <w:rPr>
          <w:u w:val="none"/>
        </w:rPr>
        <w:t>:</w:t>
      </w:r>
    </w:p>
    <w:p w14:paraId="489E5726" w14:textId="77777777" w:rsidR="00D03424" w:rsidRPr="002D1A5C" w:rsidRDefault="00D03424" w:rsidP="00D03424">
      <w:pPr>
        <w:spacing w:after="0"/>
        <w:rPr>
          <w:rFonts w:cs="Arial"/>
          <w:b/>
          <w:u w:val="single"/>
        </w:rPr>
      </w:pPr>
    </w:p>
    <w:p w14:paraId="7D8233E7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Reduce revenue losses</w:t>
      </w:r>
    </w:p>
    <w:p w14:paraId="070E22BA" w14:textId="77777777" w:rsidR="00EB7E8F" w:rsidRPr="00166473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166473">
        <w:rPr>
          <w:rFonts w:cs="Arial"/>
        </w:rPr>
        <w:t xml:space="preserve">Preventive maintenance and loss trend data would reduce facility, equipment, system failures </w:t>
      </w:r>
    </w:p>
    <w:p w14:paraId="4456EC26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Avoid costly liability, property, and injury/illness losses</w:t>
      </w:r>
    </w:p>
    <w:p w14:paraId="55AE3895" w14:textId="77777777" w:rsidR="00D03424" w:rsidRPr="00EF27FC" w:rsidRDefault="00D03424" w:rsidP="00166473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>Create a manageable capital improvement budget to support effective O&amp;M practices</w:t>
      </w:r>
    </w:p>
    <w:p w14:paraId="17BD909C" w14:textId="77777777" w:rsidR="00D03424" w:rsidRPr="00EF27FC" w:rsidRDefault="00D03424" w:rsidP="00D03424">
      <w:pPr>
        <w:spacing w:after="0"/>
        <w:rPr>
          <w:rFonts w:cs="Arial"/>
          <w:b/>
        </w:rPr>
      </w:pPr>
    </w:p>
    <w:p w14:paraId="5E617A66" w14:textId="4881276C" w:rsidR="00D03424" w:rsidRDefault="00D03424" w:rsidP="001D417C">
      <w:pPr>
        <w:pStyle w:val="RCT1"/>
      </w:pPr>
      <w:r w:rsidRPr="002D1A5C">
        <w:t>INSPECTION FORMS/CHECKLISTS/DOCUMENTATION</w:t>
      </w:r>
      <w:r w:rsidRPr="001046AC">
        <w:rPr>
          <w:u w:val="none"/>
        </w:rPr>
        <w:t>:</w:t>
      </w:r>
    </w:p>
    <w:p w14:paraId="5CA19111" w14:textId="77777777" w:rsidR="00D03424" w:rsidRDefault="00D03424" w:rsidP="00D03424">
      <w:pPr>
        <w:spacing w:after="0"/>
        <w:rPr>
          <w:rFonts w:cs="Arial"/>
          <w:b/>
          <w:u w:val="single"/>
        </w:rPr>
      </w:pPr>
    </w:p>
    <w:p w14:paraId="3D47163D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Training </w:t>
      </w:r>
      <w:r>
        <w:rPr>
          <w:rFonts w:cs="Arial"/>
        </w:rPr>
        <w:t>Record</w:t>
      </w:r>
    </w:p>
    <w:p w14:paraId="6B2CEC90" w14:textId="77777777" w:rsidR="00D03424" w:rsidRPr="00EF27FC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 w:rsidRPr="00EF27FC">
        <w:rPr>
          <w:rFonts w:cs="Arial"/>
        </w:rPr>
        <w:t xml:space="preserve">Canal </w:t>
      </w:r>
      <w:r>
        <w:rPr>
          <w:rFonts w:cs="Arial"/>
        </w:rPr>
        <w:t>Maintenance Log</w:t>
      </w:r>
    </w:p>
    <w:p w14:paraId="357C3850" w14:textId="77777777" w:rsidR="00D03424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>
        <w:rPr>
          <w:rFonts w:cs="Arial"/>
        </w:rPr>
        <w:t>L</w:t>
      </w:r>
      <w:r w:rsidRPr="00EF27FC">
        <w:rPr>
          <w:rFonts w:cs="Arial"/>
        </w:rPr>
        <w:t>eak/</w:t>
      </w:r>
      <w:r>
        <w:rPr>
          <w:rFonts w:cs="Arial"/>
        </w:rPr>
        <w:t>B</w:t>
      </w:r>
      <w:r w:rsidRPr="00EF27FC">
        <w:rPr>
          <w:rFonts w:cs="Arial"/>
        </w:rPr>
        <w:t>reak/</w:t>
      </w:r>
      <w:r>
        <w:rPr>
          <w:rFonts w:cs="Arial"/>
        </w:rPr>
        <w:t>D</w:t>
      </w:r>
      <w:r w:rsidRPr="00EF27FC">
        <w:rPr>
          <w:rFonts w:cs="Arial"/>
        </w:rPr>
        <w:t>amage</w:t>
      </w:r>
      <w:r w:rsidRPr="00EF27FC">
        <w:rPr>
          <w:rFonts w:cs="Arial"/>
          <w:b/>
        </w:rPr>
        <w:t xml:space="preserve"> </w:t>
      </w:r>
      <w:r w:rsidRPr="00EF27FC">
        <w:rPr>
          <w:rFonts w:cs="Arial"/>
        </w:rPr>
        <w:t xml:space="preserve">Checklist </w:t>
      </w:r>
    </w:p>
    <w:p w14:paraId="79893365" w14:textId="77777777" w:rsidR="00D03424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>
        <w:rPr>
          <w:rFonts w:cs="Arial"/>
        </w:rPr>
        <w:t>Canal Inspection Items</w:t>
      </w:r>
    </w:p>
    <w:p w14:paraId="1F859DD5" w14:textId="77777777" w:rsidR="00D03424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>
        <w:rPr>
          <w:rFonts w:cs="Arial"/>
        </w:rPr>
        <w:t>Canal Structure Inspection Form</w:t>
      </w:r>
    </w:p>
    <w:p w14:paraId="6404BCD5" w14:textId="77777777" w:rsidR="00D03424" w:rsidRDefault="00D03424" w:rsidP="00D03424">
      <w:pPr>
        <w:numPr>
          <w:ilvl w:val="0"/>
          <w:numId w:val="4"/>
        </w:numPr>
        <w:spacing w:after="0" w:line="276" w:lineRule="auto"/>
        <w:rPr>
          <w:rFonts w:cs="Arial"/>
        </w:rPr>
      </w:pPr>
      <w:r>
        <w:rPr>
          <w:rFonts w:cs="Arial"/>
        </w:rPr>
        <w:t>Canal Breach Report</w:t>
      </w:r>
    </w:p>
    <w:p w14:paraId="24CD2A05" w14:textId="77777777" w:rsidR="00D03424" w:rsidRDefault="00D03424" w:rsidP="00D03424">
      <w:pPr>
        <w:pStyle w:val="ListParagraph"/>
        <w:spacing w:after="0"/>
        <w:ind w:left="1080"/>
        <w:rPr>
          <w:rFonts w:ascii="Arial" w:hAnsi="Arial" w:cs="Arial"/>
          <w:i/>
        </w:rPr>
      </w:pPr>
    </w:p>
    <w:p w14:paraId="6DD1D835" w14:textId="77777777" w:rsidR="004A2F68" w:rsidRDefault="004A2F68" w:rsidP="00D03424">
      <w:pPr>
        <w:pStyle w:val="ListParagraph"/>
        <w:spacing w:after="0"/>
        <w:ind w:left="1080"/>
        <w:rPr>
          <w:rFonts w:ascii="Arial" w:hAnsi="Arial" w:cs="Arial"/>
          <w:i/>
        </w:rPr>
      </w:pPr>
    </w:p>
    <w:p w14:paraId="266053A7" w14:textId="77777777" w:rsidR="00D03424" w:rsidRPr="00D03424" w:rsidRDefault="00D03424" w:rsidP="001D417C">
      <w:pPr>
        <w:pStyle w:val="RCT1"/>
      </w:pPr>
      <w:r w:rsidRPr="00D03424">
        <w:t>REFERENCES</w:t>
      </w:r>
      <w:r w:rsidRPr="00276E20">
        <w:rPr>
          <w:u w:val="none"/>
        </w:rPr>
        <w:t>:</w:t>
      </w:r>
    </w:p>
    <w:p w14:paraId="587604CF" w14:textId="42F6063F" w:rsidR="00D03424" w:rsidRPr="001D417C" w:rsidRDefault="00075D72" w:rsidP="00D03424">
      <w:pPr>
        <w:numPr>
          <w:ilvl w:val="0"/>
          <w:numId w:val="4"/>
        </w:numPr>
        <w:spacing w:after="0" w:line="276" w:lineRule="auto"/>
        <w:rPr>
          <w:rFonts w:cs="Arial"/>
          <w:i/>
        </w:rPr>
      </w:pPr>
      <w:hyperlink r:id="rId17" w:history="1">
        <w:r w:rsidR="0006560C">
          <w:rPr>
            <w:rStyle w:val="Hyperlink"/>
            <w:rFonts w:cs="Arial"/>
          </w:rPr>
          <w:t>U.S. Army Corps of Engineers, Levee Owner’s Manual for Non-Federal Flood Control Works, March 2006, Section 2.6.</w:t>
        </w:r>
      </w:hyperlink>
      <w:r w:rsidR="00D03424" w:rsidRPr="00920EA2">
        <w:rPr>
          <w:rFonts w:cs="Arial"/>
        </w:rPr>
        <w:t xml:space="preserve"> </w:t>
      </w:r>
    </w:p>
    <w:p w14:paraId="42A35C8E" w14:textId="77777777" w:rsidR="001D417C" w:rsidRPr="00D03424" w:rsidRDefault="001D417C" w:rsidP="001D417C">
      <w:pPr>
        <w:spacing w:after="0" w:line="276" w:lineRule="auto"/>
        <w:ind w:left="720"/>
        <w:rPr>
          <w:rFonts w:cs="Arial"/>
          <w:i/>
        </w:rPr>
      </w:pPr>
    </w:p>
    <w:p w14:paraId="102287E2" w14:textId="77777777" w:rsidR="00D03424" w:rsidRPr="00D03424" w:rsidRDefault="00D03424" w:rsidP="001D417C">
      <w:pPr>
        <w:pStyle w:val="RCT1"/>
      </w:pPr>
      <w:r>
        <w:t>ADDITIONAL RESOURCES</w:t>
      </w:r>
      <w:r w:rsidRPr="00276E20">
        <w:rPr>
          <w:u w:val="none"/>
        </w:rPr>
        <w:t>:</w:t>
      </w:r>
    </w:p>
    <w:p w14:paraId="17C3A9D8" w14:textId="77777777" w:rsidR="00D03424" w:rsidRPr="008F2928" w:rsidRDefault="00075D72" w:rsidP="00D03424">
      <w:pPr>
        <w:numPr>
          <w:ilvl w:val="0"/>
          <w:numId w:val="4"/>
        </w:numPr>
        <w:spacing w:after="0" w:line="276" w:lineRule="auto"/>
        <w:rPr>
          <w:rFonts w:cs="Arial"/>
          <w:i/>
        </w:rPr>
      </w:pPr>
      <w:hyperlink r:id="rId18" w:history="1">
        <w:r w:rsidR="00D03424" w:rsidRPr="00D03424">
          <w:rPr>
            <w:rStyle w:val="Hyperlink"/>
            <w:rFonts w:cs="Arial"/>
          </w:rPr>
          <w:t>U.S. Department of Interior Bureau of Reclamation, Canal Operators Manual, January 2018</w:t>
        </w:r>
      </w:hyperlink>
    </w:p>
    <w:p w14:paraId="4857748C" w14:textId="77777777" w:rsidR="00D03424" w:rsidRPr="00502AFC" w:rsidRDefault="00075D72" w:rsidP="000006E9">
      <w:pPr>
        <w:numPr>
          <w:ilvl w:val="0"/>
          <w:numId w:val="4"/>
        </w:numPr>
        <w:spacing w:after="0" w:line="276" w:lineRule="auto"/>
        <w:rPr>
          <w:rFonts w:cs="Arial"/>
          <w:i/>
        </w:rPr>
      </w:pPr>
      <w:hyperlink r:id="rId19" w:history="1">
        <w:r w:rsidR="008F2928" w:rsidRPr="00502AFC">
          <w:rPr>
            <w:rStyle w:val="Hyperlink"/>
            <w:rFonts w:cs="Arial"/>
          </w:rPr>
          <w:t>U.S. Department of Interior Bureau of Reclamation, Canal Operations and Maintenance, Embankments, November 2017</w:t>
        </w:r>
      </w:hyperlink>
    </w:p>
    <w:sectPr w:rsidR="00D03424" w:rsidRPr="00502AFC" w:rsidSect="00166473">
      <w:footerReference w:type="first" r:id="rId20"/>
      <w:pgSz w:w="12240" w:h="15840" w:code="1"/>
      <w:pgMar w:top="1350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F89A1" w14:textId="77777777" w:rsidR="00FB73C9" w:rsidRDefault="00FB73C9" w:rsidP="00B94281">
      <w:pPr>
        <w:spacing w:after="0" w:line="240" w:lineRule="auto"/>
      </w:pPr>
      <w:r>
        <w:separator/>
      </w:r>
    </w:p>
  </w:endnote>
  <w:endnote w:type="continuationSeparator" w:id="0">
    <w:p w14:paraId="7F15B02C" w14:textId="77777777" w:rsidR="00FB73C9" w:rsidRDefault="00FB73C9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4BBB011-DE2A-401D-8A91-9100E62A6BE1}"/>
    <w:embedBold r:id="rId2" w:fontKey="{FBB125D8-F915-42FC-BB92-CE423BFEB38A}"/>
    <w:embedItalic r:id="rId3" w:fontKey="{B067C5DB-1C6E-4AA7-9EB4-34055B44AC69}"/>
    <w:embedBoldItalic r:id="rId4" w:fontKey="{71AA3FED-5857-495C-917A-F76D729A70B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4B8CF311-4222-49E8-BD9A-09DC6C66A800}"/>
    <w:embedBold r:id="rId6" w:fontKey="{38F76B4B-7204-4E33-A784-C69847BF100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67211E7D-BFF5-4D97-A3F3-0F09E90C1F6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C2D9C85B-6393-4BB2-BDCE-E569D8DB5BA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4505D" w14:textId="77777777" w:rsidR="00EB7E8F" w:rsidRDefault="00EB7E8F" w:rsidP="00563A42">
    <w:pPr>
      <w:pStyle w:val="Footer"/>
      <w:jc w:val="right"/>
      <w:rPr>
        <w:sz w:val="18"/>
        <w:szCs w:val="18"/>
      </w:rPr>
    </w:pPr>
    <w:r w:rsidRPr="00563A42">
      <w:rPr>
        <w:sz w:val="18"/>
        <w:szCs w:val="18"/>
      </w:rPr>
      <w:t>Canal/Ditch/Levee Maintenance</w:t>
    </w:r>
  </w:p>
  <w:p w14:paraId="0C7BE53E" w14:textId="77777777" w:rsidR="00EB7E8F" w:rsidRDefault="00EB7E8F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5</w:t>
    </w:r>
  </w:p>
  <w:p w14:paraId="08162CC1" w14:textId="77777777" w:rsidR="00EB7E8F" w:rsidRPr="00B94281" w:rsidRDefault="00EB7E8F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DA0D0" w14:textId="4BB17BEE" w:rsidR="00CC31EE" w:rsidRDefault="00CC31EE">
    <w:pPr>
      <w:pStyle w:val="Footer"/>
      <w:rPr>
        <w:sz w:val="18"/>
        <w:szCs w:val="18"/>
      </w:rPr>
    </w:pPr>
    <w:r>
      <w:ptab w:relativeTo="margin" w:alignment="right" w:leader="none"/>
    </w:r>
    <w:r w:rsidR="00C625EC" w:rsidRPr="00C625EC">
      <w:rPr>
        <w:sz w:val="18"/>
        <w:szCs w:val="18"/>
      </w:rPr>
      <w:t xml:space="preserve">SOG </w:t>
    </w:r>
    <w:r w:rsidRPr="00CC31EE">
      <w:rPr>
        <w:sz w:val="18"/>
        <w:szCs w:val="18"/>
      </w:rPr>
      <w:t>Canal/Ditch/Levee Maintenance</w:t>
    </w:r>
  </w:p>
  <w:p w14:paraId="7ABF1A9C" w14:textId="77777777" w:rsidR="00CC31EE" w:rsidRPr="00CC31EE" w:rsidRDefault="00CC31EE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C365A4" w14:textId="5AFA71DF" w:rsidR="008A3261" w:rsidRDefault="006E54E8" w:rsidP="00563A42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8A3261" w:rsidRPr="00563A42">
      <w:rPr>
        <w:sz w:val="18"/>
        <w:szCs w:val="18"/>
      </w:rPr>
      <w:t>Canal/Ditch/Levee Maintenance</w:t>
    </w:r>
  </w:p>
  <w:p w14:paraId="5E1F1127" w14:textId="77777777" w:rsidR="008A3261" w:rsidRDefault="008A326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BD3171">
      <w:rPr>
        <w:sz w:val="18"/>
        <w:szCs w:val="18"/>
      </w:rPr>
      <w:t>3</w:t>
    </w:r>
  </w:p>
  <w:p w14:paraId="68E1F76E" w14:textId="77777777" w:rsidR="008A3261" w:rsidRPr="00B94281" w:rsidRDefault="008A3261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76FA0" w14:textId="2EBD8EBC" w:rsidR="005E302F" w:rsidRDefault="005E302F">
    <w:pPr>
      <w:pStyle w:val="Footer"/>
      <w:rPr>
        <w:sz w:val="18"/>
        <w:szCs w:val="18"/>
      </w:rPr>
    </w:pPr>
    <w:r>
      <w:ptab w:relativeTo="margin" w:alignment="right" w:leader="none"/>
    </w:r>
    <w:r w:rsidR="006173FF" w:rsidRPr="006173FF">
      <w:rPr>
        <w:sz w:val="18"/>
        <w:szCs w:val="18"/>
      </w:rPr>
      <w:t>SOG</w:t>
    </w:r>
    <w:r w:rsidR="006173FF">
      <w:t xml:space="preserve"> </w:t>
    </w:r>
    <w:r w:rsidRPr="00CC31EE">
      <w:rPr>
        <w:sz w:val="18"/>
        <w:szCs w:val="18"/>
      </w:rPr>
      <w:t>Canal/Ditch/Levee Maintenance</w:t>
    </w:r>
  </w:p>
  <w:p w14:paraId="1DD2156F" w14:textId="77777777" w:rsidR="005E302F" w:rsidRDefault="005E302F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1F8D01AB" w14:textId="77777777" w:rsidR="005E302F" w:rsidRPr="00CC31EE" w:rsidRDefault="005E302F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CA6FA" w14:textId="0C701BE6" w:rsidR="00BD3171" w:rsidRDefault="00BD3171">
    <w:pPr>
      <w:pStyle w:val="Footer"/>
      <w:rPr>
        <w:sz w:val="18"/>
        <w:szCs w:val="18"/>
      </w:rPr>
    </w:pPr>
    <w:r>
      <w:ptab w:relativeTo="margin" w:alignment="right" w:leader="none"/>
    </w:r>
    <w:r w:rsidR="006E54E8" w:rsidRPr="006E54E8">
      <w:rPr>
        <w:sz w:val="18"/>
        <w:szCs w:val="18"/>
      </w:rPr>
      <w:t>SOG</w:t>
    </w:r>
    <w:r w:rsidR="006E54E8">
      <w:t xml:space="preserve"> </w:t>
    </w:r>
    <w:r w:rsidRPr="00CC31EE">
      <w:rPr>
        <w:sz w:val="18"/>
        <w:szCs w:val="18"/>
      </w:rPr>
      <w:t>Canal/Ditch/Levee Maintenance</w:t>
    </w:r>
  </w:p>
  <w:p w14:paraId="79EEA327" w14:textId="77777777" w:rsidR="00BD3171" w:rsidRDefault="00BD317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4</w:t>
    </w:r>
  </w:p>
  <w:p w14:paraId="52F6034E" w14:textId="77777777" w:rsidR="00BD3171" w:rsidRPr="00CC31EE" w:rsidRDefault="00BD317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26E09" w14:textId="77777777" w:rsidR="00FB73C9" w:rsidRDefault="00FB73C9" w:rsidP="00B94281">
      <w:pPr>
        <w:spacing w:after="0" w:line="240" w:lineRule="auto"/>
      </w:pPr>
      <w:r>
        <w:separator/>
      </w:r>
    </w:p>
  </w:footnote>
  <w:footnote w:type="continuationSeparator" w:id="0">
    <w:p w14:paraId="1FDBFFB8" w14:textId="77777777" w:rsidR="00FB73C9" w:rsidRDefault="00FB73C9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FFE52" w14:textId="77777777" w:rsidR="001641CE" w:rsidRPr="00166473" w:rsidRDefault="001641CE" w:rsidP="001641CE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166473">
      <w:rPr>
        <w:rFonts w:ascii="AvantGarde Bold" w:hAnsi="AvantGarde Bold"/>
        <w:color w:val="005487"/>
        <w:sz w:val="28"/>
        <w:szCs w:val="28"/>
      </w:rPr>
      <w:t>Canal/Ditch/Levee Maintenanc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9F7CD" w14:textId="77777777" w:rsidR="00166473" w:rsidRPr="00166473" w:rsidRDefault="00166473" w:rsidP="00166473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166473">
      <w:rPr>
        <w:rFonts w:ascii="AvantGarde Bold" w:hAnsi="AvantGarde Bold"/>
        <w:color w:val="005487"/>
        <w:sz w:val="28"/>
        <w:szCs w:val="28"/>
      </w:rPr>
      <w:t>Canal/Ditch/Levee Mainten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43A"/>
    <w:multiLevelType w:val="hybridMultilevel"/>
    <w:tmpl w:val="850201E2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D0A2F92"/>
    <w:multiLevelType w:val="hybridMultilevel"/>
    <w:tmpl w:val="B782927A"/>
    <w:lvl w:ilvl="0" w:tplc="641011DA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sDA0MTG1MDa3NDFW0lEKTi0uzszPAykwqgUAySArWywAAAA="/>
  </w:docVars>
  <w:rsids>
    <w:rsidRoot w:val="00B90FC2"/>
    <w:rsid w:val="00024955"/>
    <w:rsid w:val="00041744"/>
    <w:rsid w:val="00043018"/>
    <w:rsid w:val="000574E3"/>
    <w:rsid w:val="00065160"/>
    <w:rsid w:val="0006560C"/>
    <w:rsid w:val="00075D72"/>
    <w:rsid w:val="00076BA1"/>
    <w:rsid w:val="000E7A4E"/>
    <w:rsid w:val="000F11F3"/>
    <w:rsid w:val="001046AC"/>
    <w:rsid w:val="00110B58"/>
    <w:rsid w:val="00111520"/>
    <w:rsid w:val="0012289B"/>
    <w:rsid w:val="00132103"/>
    <w:rsid w:val="00145585"/>
    <w:rsid w:val="00160F47"/>
    <w:rsid w:val="001641CE"/>
    <w:rsid w:val="00166473"/>
    <w:rsid w:val="00174198"/>
    <w:rsid w:val="00195C30"/>
    <w:rsid w:val="001D417C"/>
    <w:rsid w:val="001E4AC3"/>
    <w:rsid w:val="002000D0"/>
    <w:rsid w:val="00213C11"/>
    <w:rsid w:val="0026738E"/>
    <w:rsid w:val="00276E20"/>
    <w:rsid w:val="002A6265"/>
    <w:rsid w:val="002B3172"/>
    <w:rsid w:val="002D027C"/>
    <w:rsid w:val="003454B6"/>
    <w:rsid w:val="00380B78"/>
    <w:rsid w:val="003E0C9B"/>
    <w:rsid w:val="003E5A11"/>
    <w:rsid w:val="00402E66"/>
    <w:rsid w:val="00477BE2"/>
    <w:rsid w:val="00492F32"/>
    <w:rsid w:val="004A2F68"/>
    <w:rsid w:val="004B3832"/>
    <w:rsid w:val="004C077A"/>
    <w:rsid w:val="004C5704"/>
    <w:rsid w:val="00502AFC"/>
    <w:rsid w:val="005327DF"/>
    <w:rsid w:val="00563A42"/>
    <w:rsid w:val="005913EB"/>
    <w:rsid w:val="005C3CA3"/>
    <w:rsid w:val="005D192F"/>
    <w:rsid w:val="005E302F"/>
    <w:rsid w:val="005E760B"/>
    <w:rsid w:val="0060370E"/>
    <w:rsid w:val="006173FF"/>
    <w:rsid w:val="006247BF"/>
    <w:rsid w:val="00661A0B"/>
    <w:rsid w:val="00661F98"/>
    <w:rsid w:val="0068420A"/>
    <w:rsid w:val="006E54E8"/>
    <w:rsid w:val="0076471A"/>
    <w:rsid w:val="007776DE"/>
    <w:rsid w:val="007E4E12"/>
    <w:rsid w:val="007F2DE0"/>
    <w:rsid w:val="008069AB"/>
    <w:rsid w:val="00827166"/>
    <w:rsid w:val="00862BB3"/>
    <w:rsid w:val="00873798"/>
    <w:rsid w:val="008A3261"/>
    <w:rsid w:val="008B6941"/>
    <w:rsid w:val="008D4C38"/>
    <w:rsid w:val="008F2928"/>
    <w:rsid w:val="00910294"/>
    <w:rsid w:val="00964C5E"/>
    <w:rsid w:val="0098547C"/>
    <w:rsid w:val="00995432"/>
    <w:rsid w:val="009B1C2D"/>
    <w:rsid w:val="009B619F"/>
    <w:rsid w:val="009D60AE"/>
    <w:rsid w:val="009F4BD5"/>
    <w:rsid w:val="00A00250"/>
    <w:rsid w:val="00A24110"/>
    <w:rsid w:val="00AF13FE"/>
    <w:rsid w:val="00B0259D"/>
    <w:rsid w:val="00B6532F"/>
    <w:rsid w:val="00B90FC2"/>
    <w:rsid w:val="00B94281"/>
    <w:rsid w:val="00BA7DFD"/>
    <w:rsid w:val="00BD3171"/>
    <w:rsid w:val="00C625EC"/>
    <w:rsid w:val="00CC31EE"/>
    <w:rsid w:val="00CD775B"/>
    <w:rsid w:val="00CE678F"/>
    <w:rsid w:val="00CF3758"/>
    <w:rsid w:val="00CF5E25"/>
    <w:rsid w:val="00D03424"/>
    <w:rsid w:val="00D0536C"/>
    <w:rsid w:val="00D7202F"/>
    <w:rsid w:val="00D96E0D"/>
    <w:rsid w:val="00DE3887"/>
    <w:rsid w:val="00E04800"/>
    <w:rsid w:val="00E31BA0"/>
    <w:rsid w:val="00E31BD0"/>
    <w:rsid w:val="00EA7278"/>
    <w:rsid w:val="00EB7E8F"/>
    <w:rsid w:val="00F076EC"/>
    <w:rsid w:val="00FB301B"/>
    <w:rsid w:val="00FB6BE9"/>
    <w:rsid w:val="00FB73C9"/>
    <w:rsid w:val="00FC5658"/>
    <w:rsid w:val="00FD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822B4E"/>
  <w15:chartTrackingRefBased/>
  <w15:docId w15:val="{32523EB2-745F-43ED-82FA-A0367F9E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34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29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www.usbr.gov/assetmanagement/docs/Canal%20Operator%20Manual.pdf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nae.usace.army.mil/Portals/74/docs/Emergency%20Operations/USACE_NonFed%20Levee%20Owner's%20Manual_Mar06.pdf" TargetMode="Externa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hyperlink" Target="https://www.usbr.gov/assetmanagement/docs/Canal_Embankment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EA25F-F309-428B-8172-B028D6D27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2</cp:revision>
  <cp:lastPrinted>2020-04-29T16:08:00Z</cp:lastPrinted>
  <dcterms:created xsi:type="dcterms:W3CDTF">2020-05-18T20:07:00Z</dcterms:created>
  <dcterms:modified xsi:type="dcterms:W3CDTF">2021-02-03T18:02:00Z</dcterms:modified>
</cp:coreProperties>
</file>